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0B01217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035414">
        <w:rPr>
          <w:rFonts w:asciiTheme="minorHAnsi" w:hAnsiTheme="minorHAnsi"/>
          <w:b/>
          <w:bCs/>
          <w:sz w:val="28"/>
          <w:szCs w:val="28"/>
        </w:rPr>
        <w:t>August 8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680207CC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="006C048A">
                              <w:rPr>
                                <w:sz w:val="18"/>
                                <w:szCs w:val="18"/>
                              </w:rPr>
                              <w:t>REG TAPLEY</w:t>
                            </w:r>
                          </w:p>
                          <w:p w14:paraId="142F2FE3" w14:textId="5DCFAB4D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</w:t>
                            </w:r>
                            <w:r w:rsidR="006C048A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o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3E40A0AE" w14:textId="7EEB40CB" w:rsidR="007113B9" w:rsidRDefault="006B072A" w:rsidP="006C048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87F704C" w14:textId="28D56AC7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680207CC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="006C048A">
                        <w:rPr>
                          <w:sz w:val="18"/>
                          <w:szCs w:val="18"/>
                        </w:rPr>
                        <w:t>REG TAPLEY</w:t>
                      </w:r>
                    </w:p>
                    <w:p w14:paraId="142F2FE3" w14:textId="5DCFAB4D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</w:t>
                      </w:r>
                      <w:r w:rsidR="006C048A">
                        <w:rPr>
                          <w:i/>
                          <w:iCs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3E40A0AE" w14:textId="7EEB40CB" w:rsidR="007113B9" w:rsidRDefault="006B072A" w:rsidP="006C048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87F704C" w14:textId="28D56AC7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Pr="002532A8" w:rsidRDefault="00F626D9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396DF556" w:rsidR="002532A8" w:rsidRDefault="002532A8" w:rsidP="002532A8">
      <w:pPr>
        <w:pStyle w:val="ListParagraph"/>
        <w:numPr>
          <w:ilvl w:val="6"/>
          <w:numId w:val="28"/>
        </w:numPr>
      </w:pPr>
      <w:r>
        <w:t xml:space="preserve">Call meeting to </w:t>
      </w:r>
      <w:proofErr w:type="gramStart"/>
      <w:r>
        <w:t>order</w:t>
      </w:r>
      <w:proofErr w:type="gramEnd"/>
      <w:r w:rsidR="00B20388">
        <w:t xml:space="preserve">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03E5B35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3992CEE0" w14:textId="61397B8E" w:rsidR="005F3679" w:rsidRDefault="00035414" w:rsidP="006C048A">
      <w:pPr>
        <w:pStyle w:val="ListParagraph"/>
        <w:ind w:left="5760"/>
      </w:pPr>
      <w:r>
        <w:t>June 13</w:t>
      </w:r>
      <w:r w:rsidR="006C048A">
        <w:t xml:space="preserve">, </w:t>
      </w:r>
      <w:proofErr w:type="gramStart"/>
      <w:r w:rsidR="006C048A">
        <w:t>2023</w:t>
      </w:r>
      <w:proofErr w:type="gramEnd"/>
      <w:r>
        <w:t xml:space="preserve"> regular meeting</w:t>
      </w:r>
    </w:p>
    <w:p w14:paraId="151FB754" w14:textId="6F1F84CE" w:rsidR="00035414" w:rsidRDefault="00035414" w:rsidP="006C048A">
      <w:pPr>
        <w:pStyle w:val="ListParagraph"/>
        <w:ind w:left="5760"/>
      </w:pPr>
      <w:r>
        <w:t xml:space="preserve">June 28, </w:t>
      </w:r>
      <w:proofErr w:type="gramStart"/>
      <w:r>
        <w:t>2023</w:t>
      </w:r>
      <w:proofErr w:type="gramEnd"/>
      <w:r>
        <w:t xml:space="preserve"> called meeting</w:t>
      </w:r>
    </w:p>
    <w:p w14:paraId="7D4DD82C" w14:textId="6C9BB500" w:rsidR="00035414" w:rsidRDefault="00035414" w:rsidP="006C048A">
      <w:pPr>
        <w:pStyle w:val="ListParagraph"/>
        <w:ind w:left="5760"/>
      </w:pPr>
      <w:r>
        <w:t xml:space="preserve">July 7, </w:t>
      </w:r>
      <w:proofErr w:type="gramStart"/>
      <w:r>
        <w:t>2023</w:t>
      </w:r>
      <w:proofErr w:type="gramEnd"/>
      <w:r>
        <w:t xml:space="preserve"> called meeting</w:t>
      </w:r>
    </w:p>
    <w:p w14:paraId="1DE170FE" w14:textId="1ECD29F7" w:rsidR="00035414" w:rsidRDefault="00035414" w:rsidP="006C048A">
      <w:pPr>
        <w:pStyle w:val="ListParagraph"/>
        <w:ind w:left="5760"/>
      </w:pPr>
      <w:r>
        <w:t xml:space="preserve">July 25, </w:t>
      </w:r>
      <w:proofErr w:type="gramStart"/>
      <w:r>
        <w:t>2023</w:t>
      </w:r>
      <w:proofErr w:type="gramEnd"/>
      <w:r>
        <w:t xml:space="preserve"> called meeting</w:t>
      </w:r>
    </w:p>
    <w:p w14:paraId="01EF115F" w14:textId="77777777" w:rsidR="002532A8" w:rsidRPr="002532A8" w:rsidRDefault="002532A8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4BFC502F" w14:textId="5FF38CC3" w:rsidR="000B1202" w:rsidRDefault="00035414" w:rsidP="006C048A">
      <w:pPr>
        <w:pStyle w:val="ListParagraph"/>
        <w:ind w:left="5760"/>
      </w:pPr>
      <w:r>
        <w:t>June</w:t>
      </w:r>
      <w:r w:rsidR="006C048A">
        <w:t xml:space="preserve"> </w:t>
      </w:r>
      <w:r w:rsidR="009A0DDE">
        <w:t>2023</w:t>
      </w:r>
      <w:r w:rsidR="008F59F3">
        <w:t xml:space="preserve"> Financial</w:t>
      </w:r>
      <w:r w:rsidR="006C048A">
        <w:t>s</w:t>
      </w:r>
    </w:p>
    <w:p w14:paraId="54AFACD8" w14:textId="15C28C95" w:rsidR="00035414" w:rsidRPr="006C048A" w:rsidRDefault="00035414" w:rsidP="006C048A">
      <w:pPr>
        <w:pStyle w:val="ListParagraph"/>
        <w:ind w:left="5760"/>
      </w:pPr>
      <w:r>
        <w:t>July 2023 Financials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63D50897" w14:textId="77777777" w:rsidR="00C56894" w:rsidRDefault="002532A8" w:rsidP="006B072A">
      <w:pPr>
        <w:pStyle w:val="ListParagraph"/>
        <w:numPr>
          <w:ilvl w:val="6"/>
          <w:numId w:val="30"/>
        </w:numPr>
      </w:pPr>
      <w:r>
        <w:t>New business</w:t>
      </w:r>
    </w:p>
    <w:p w14:paraId="6E0384B3" w14:textId="37A22E3F" w:rsidR="00F1533E" w:rsidRDefault="00C56894" w:rsidP="006B072A">
      <w:pPr>
        <w:pStyle w:val="ListParagraph"/>
        <w:numPr>
          <w:ilvl w:val="6"/>
          <w:numId w:val="30"/>
        </w:numPr>
      </w:pPr>
      <w:r>
        <w:t>Old Business</w:t>
      </w:r>
    </w:p>
    <w:p w14:paraId="6007A768" w14:textId="5D5BF562" w:rsidR="007113B9" w:rsidRDefault="007113B9" w:rsidP="000B1202">
      <w:pPr>
        <w:pStyle w:val="ListParagraph"/>
        <w:ind w:left="5400"/>
      </w:pPr>
      <w:r>
        <w:t xml:space="preserve">DDS Update </w:t>
      </w:r>
    </w:p>
    <w:p w14:paraId="13A227FE" w14:textId="537EA55A" w:rsidR="00E333CF" w:rsidRDefault="00E333CF" w:rsidP="007113B9">
      <w:pPr>
        <w:pStyle w:val="ListParagraph"/>
        <w:ind w:left="5400"/>
      </w:pPr>
      <w:r>
        <w:t xml:space="preserve">Indian Springs </w:t>
      </w:r>
      <w:r w:rsidR="000B1202">
        <w:t>Retention Pond</w:t>
      </w:r>
    </w:p>
    <w:p w14:paraId="065AD771" w14:textId="3F7BD123" w:rsidR="006C048A" w:rsidRDefault="00035414" w:rsidP="007113B9">
      <w:pPr>
        <w:pStyle w:val="ListParagraph"/>
        <w:ind w:left="5400"/>
      </w:pPr>
      <w:r>
        <w:t>Covenants for Indian Springs</w:t>
      </w:r>
    </w:p>
    <w:p w14:paraId="5010F289" w14:textId="2037843A" w:rsidR="00035414" w:rsidRDefault="00035414" w:rsidP="007113B9">
      <w:pPr>
        <w:pStyle w:val="ListParagraph"/>
        <w:ind w:left="5400"/>
      </w:pPr>
      <w:proofErr w:type="gramStart"/>
      <w:r>
        <w:t>ECG  PSA</w:t>
      </w:r>
      <w:proofErr w:type="gramEnd"/>
      <w:r>
        <w:t xml:space="preserve"> &amp; Due Diligence</w:t>
      </w:r>
    </w:p>
    <w:p w14:paraId="6262492F" w14:textId="6787D248" w:rsidR="00035414" w:rsidRDefault="00035414" w:rsidP="007113B9">
      <w:pPr>
        <w:pStyle w:val="ListParagraph"/>
        <w:ind w:left="5400"/>
      </w:pPr>
      <w:r>
        <w:t>George Emami Closing</w:t>
      </w:r>
    </w:p>
    <w:p w14:paraId="36B9B27E" w14:textId="5B9B1E52" w:rsidR="00035414" w:rsidRDefault="00035414" w:rsidP="007113B9">
      <w:pPr>
        <w:pStyle w:val="ListParagraph"/>
        <w:ind w:left="5400"/>
      </w:pPr>
      <w:r>
        <w:t xml:space="preserve">Total </w:t>
      </w:r>
      <w:r w:rsidR="004F5D0F">
        <w:t>Package Due Dili</w:t>
      </w:r>
      <w:r>
        <w:t>gence Extended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7D43F778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33AF917A" w14:textId="07CBC60C" w:rsidR="00B20388" w:rsidRDefault="00FB4E12" w:rsidP="00FB4E12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4E841F77" w14:textId="77777777" w:rsidR="00483525" w:rsidRPr="00F1533E" w:rsidRDefault="00483525" w:rsidP="00FB4E12">
      <w:pPr>
        <w:pStyle w:val="ListParagraph"/>
        <w:ind w:left="3780"/>
      </w:pPr>
    </w:p>
    <w:p w14:paraId="6046741B" w14:textId="3F3707BD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415FD0E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  <w:r w:rsidR="00123222">
        <w:t xml:space="preserve"> </w:t>
      </w: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4D073758" w14:textId="09C637D9" w:rsidR="00475911" w:rsidRDefault="00971168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E333CF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 </w:t>
      </w:r>
      <w:r w:rsidR="00035414">
        <w:rPr>
          <w:rFonts w:asciiTheme="minorHAnsi" w:hAnsiTheme="minorHAnsi"/>
        </w:rPr>
        <w:t xml:space="preserve">             </w:t>
      </w:r>
      <w:r w:rsidR="00572574">
        <w:rPr>
          <w:rFonts w:asciiTheme="minorHAnsi" w:hAnsiTheme="minorHAnsi"/>
        </w:rPr>
        <w:t>Next Meeting</w:t>
      </w:r>
    </w:p>
    <w:p w14:paraId="01719411" w14:textId="5DF6977E" w:rsidR="00572574" w:rsidRDefault="00FB4E12" w:rsidP="00E333CF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 xml:space="preserve">Tuesday, </w:t>
      </w:r>
      <w:r w:rsidR="00035414">
        <w:rPr>
          <w:rFonts w:asciiTheme="minorHAnsi" w:hAnsiTheme="minorHAnsi"/>
        </w:rPr>
        <w:t>September 12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p w14:paraId="2A1B52E9" w14:textId="77777777" w:rsidR="00183DB6" w:rsidRDefault="00183DB6" w:rsidP="00183DB6">
      <w:pPr>
        <w:rPr>
          <w:rFonts w:asciiTheme="minorHAnsi" w:hAnsiTheme="minorHAnsi"/>
        </w:rPr>
      </w:pPr>
    </w:p>
    <w:p w14:paraId="76BDD432" w14:textId="1B5E1CE4" w:rsidR="00183DB6" w:rsidRPr="00183DB6" w:rsidRDefault="00183DB6" w:rsidP="00183DB6">
      <w:pPr>
        <w:tabs>
          <w:tab w:val="left" w:pos="6084"/>
        </w:tabs>
        <w:rPr>
          <w:rFonts w:asciiTheme="minorHAnsi" w:hAnsiTheme="minorHAnsi"/>
        </w:rPr>
      </w:pPr>
      <w:r>
        <w:rPr>
          <w:rFonts w:asciiTheme="minorHAnsi" w:hAnsiTheme="minorHAnsi"/>
        </w:rPr>
        <w:tab/>
        <w:t xml:space="preserve"> </w:t>
      </w:r>
    </w:p>
    <w:sectPr w:rsidR="00183DB6" w:rsidRPr="00183DB6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F322D" w14:textId="77777777" w:rsidR="00122394" w:rsidRDefault="00122394">
      <w:r>
        <w:separator/>
      </w:r>
    </w:p>
  </w:endnote>
  <w:endnote w:type="continuationSeparator" w:id="0">
    <w:p w14:paraId="7D09E185" w14:textId="77777777" w:rsidR="00122394" w:rsidRDefault="00122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EE9CE" w14:textId="77777777" w:rsidR="00122394" w:rsidRDefault="00122394">
      <w:r>
        <w:separator/>
      </w:r>
    </w:p>
  </w:footnote>
  <w:footnote w:type="continuationSeparator" w:id="0">
    <w:p w14:paraId="62DC72A8" w14:textId="77777777" w:rsidR="00122394" w:rsidRDefault="001223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35414"/>
    <w:rsid w:val="000443CB"/>
    <w:rsid w:val="00053967"/>
    <w:rsid w:val="00057695"/>
    <w:rsid w:val="0006192B"/>
    <w:rsid w:val="00063298"/>
    <w:rsid w:val="00073EE8"/>
    <w:rsid w:val="00081791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2394"/>
    <w:rsid w:val="00123222"/>
    <w:rsid w:val="001547CD"/>
    <w:rsid w:val="0017645D"/>
    <w:rsid w:val="00180830"/>
    <w:rsid w:val="00183DB6"/>
    <w:rsid w:val="00187C65"/>
    <w:rsid w:val="001936BD"/>
    <w:rsid w:val="001A3249"/>
    <w:rsid w:val="001C0D12"/>
    <w:rsid w:val="001E3B29"/>
    <w:rsid w:val="001E7FBC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5D0F"/>
    <w:rsid w:val="004F6BDC"/>
    <w:rsid w:val="004F72B3"/>
    <w:rsid w:val="005027BE"/>
    <w:rsid w:val="0050744D"/>
    <w:rsid w:val="00530C96"/>
    <w:rsid w:val="00545AE8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541A"/>
    <w:rsid w:val="0062160B"/>
    <w:rsid w:val="00624EC4"/>
    <w:rsid w:val="00636A2D"/>
    <w:rsid w:val="006441F4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C048A"/>
    <w:rsid w:val="006E3714"/>
    <w:rsid w:val="006E3E15"/>
    <w:rsid w:val="006E6512"/>
    <w:rsid w:val="006F35A6"/>
    <w:rsid w:val="006F6823"/>
    <w:rsid w:val="00701BCB"/>
    <w:rsid w:val="007112CA"/>
    <w:rsid w:val="007113B9"/>
    <w:rsid w:val="007120F0"/>
    <w:rsid w:val="00717389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5411"/>
    <w:rsid w:val="009A0DDE"/>
    <w:rsid w:val="009B2D2B"/>
    <w:rsid w:val="009B3596"/>
    <w:rsid w:val="009C2916"/>
    <w:rsid w:val="009E115D"/>
    <w:rsid w:val="009E5DCC"/>
    <w:rsid w:val="009F0687"/>
    <w:rsid w:val="00A27BA1"/>
    <w:rsid w:val="00A27F1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06AB2"/>
    <w:rsid w:val="00B12FD2"/>
    <w:rsid w:val="00B20388"/>
    <w:rsid w:val="00B24DA8"/>
    <w:rsid w:val="00B2574A"/>
    <w:rsid w:val="00B4134A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6894"/>
    <w:rsid w:val="00C57B4B"/>
    <w:rsid w:val="00C67ECD"/>
    <w:rsid w:val="00C84DDA"/>
    <w:rsid w:val="00C8635A"/>
    <w:rsid w:val="00C87AC3"/>
    <w:rsid w:val="00CC4DE7"/>
    <w:rsid w:val="00CC717A"/>
    <w:rsid w:val="00CD185C"/>
    <w:rsid w:val="00CD3B20"/>
    <w:rsid w:val="00CE73A4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C290A"/>
    <w:rsid w:val="00DF04FE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2F6A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5</cp:revision>
  <cp:lastPrinted>2023-08-04T13:46:00Z</cp:lastPrinted>
  <dcterms:created xsi:type="dcterms:W3CDTF">2023-07-31T20:31:00Z</dcterms:created>
  <dcterms:modified xsi:type="dcterms:W3CDTF">2023-08-04T14:28:00Z</dcterms:modified>
</cp:coreProperties>
</file>